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s de dados de RSS</w:t>
      </w:r>
    </w:p>
    <w:bookmarkStart w:id="24" w:name="mc-main-content"/>
    <w:bookmarkStart w:id="23" w:name="feeds-de-dados-de-rss-1"/>
    <w:p>
      <w:pPr>
        <w:pStyle w:val="Heading1"/>
      </w:pPr>
      <w:bookmarkStart w:id="20" w:name="aanchor77"/>
      <w:bookmarkEnd w:id="20"/>
      <w:r>
        <w:t xml:space="preserve"> </w:t>
      </w:r>
      <w:r>
        <w:t xml:space="preserve">Feeds de dados de RSS</w:t>
      </w:r>
    </w:p>
    <w:p>
      <w:pPr>
        <w:pStyle w:val="FirstParagraph"/>
      </w:pPr>
      <w:r>
        <w:t xml:space="preserve">O feed de dados de RSS permite recuperar registros de um feed de RSS configurado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confiar em HTTPS para comunicações seguras entre o servidor da Web e o RSS transport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 com sucesso, o servidor responsável pela execução do feed de dados precisa ter uma conta de serviço com credenciais de log-on válidas.</w:t>
      </w:r>
    </w:p>
    <w:p>
      <w:pPr>
        <w:pStyle w:val="BodyText"/>
      </w:pPr>
      <w:r>
        <w:t xml:space="preserve">Utilize as seguintes tarefas para adicionar um feed de dados de RS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de RSS do tipo Padrã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RSS do tipo Somente transporte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rss_std_adding.htm" TargetMode="External" /><Relationship Type="http://schemas.openxmlformats.org/officeDocument/2006/relationships/hyperlink" Id="rId22" Target="int_dfm_rss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s de dados de RSS</dc:title>
  <dc:creator/>
  <cp:keywords/>
  <dcterms:created xsi:type="dcterms:W3CDTF">2025-02-19T12:59:38Z</dcterms:created>
  <dcterms:modified xsi:type="dcterms:W3CDTF">2025-02-19T12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